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330CA8D" w:rsidR="009772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ー長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殿</w:t>
      </w:r>
    </w:p>
    <w:p w14:paraId="4AC62C4C" w14:textId="77777777" w:rsidR="00183DF4" w:rsidRPr="0076743F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76743F" w:rsidRDefault="00977207" w:rsidP="001B4EB8">
      <w:pPr>
        <w:wordWrap w:val="0"/>
        <w:autoSpaceDE w:val="0"/>
        <w:autoSpaceDN w:val="0"/>
        <w:adjustRightInd w:val="0"/>
        <w:jc w:val="center"/>
        <w:rPr>
          <w:rFonts w:ascii="Yu Gothic" w:eastAsia="Yu Gothic" w:hAnsi="Yu Gothic" w:cs="ＭＳ ゴシック"/>
          <w:color w:val="000000" w:themeColor="text1"/>
          <w:kern w:val="0"/>
          <w:sz w:val="36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6E67FDC6" w14:textId="4386087B" w:rsidR="00D16AC4" w:rsidRPr="0076743F" w:rsidRDefault="00897D83" w:rsidP="00D16AC4">
      <w:pPr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課題名</w:t>
      </w:r>
    </w:p>
    <w:p w14:paraId="4CD0E854" w14:textId="0A33DB49" w:rsidR="00897D83" w:rsidRPr="0076743F" w:rsidRDefault="00897D83" w:rsidP="003F6158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3F6158">
        <w:rPr>
          <w:rFonts w:ascii="Yu Gothic" w:eastAsia="Yu Gothic" w:hAnsi="Yu Gothic" w:cs="ＭＳ ゴシック" w:hint="eastAsia"/>
          <w:bCs/>
          <w:color w:val="000000" w:themeColor="text1"/>
          <w:spacing w:val="-1"/>
          <w:kern w:val="0"/>
          <w:sz w:val="24"/>
          <w:szCs w:val="24"/>
        </w:rPr>
        <w:t>血中GLP-1濃度および腸内細菌叢機能と変形性膝関節症の関連：Gut-Joint Axisの多層的解析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</w:t>
      </w:r>
    </w:p>
    <w:p w14:paraId="056DB6DC" w14:textId="77777777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3480DD98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BD5E9E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 w:rsidR="00BC4573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整形外科学講座</w:t>
      </w:r>
      <w:r w:rsidR="00BD5E9E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</w:t>
      </w:r>
      <w:r w:rsidR="00D46339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</w:t>
      </w:r>
    </w:p>
    <w:p w14:paraId="48CDD38D" w14:textId="65CB6D24" w:rsidR="00977207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BD5E9E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</w:t>
      </w:r>
      <w:r w:rsidR="00BC4573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石橋　恭太　　</w:t>
      </w:r>
      <w:r w:rsidR="00BD5E9E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　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</w:p>
    <w:p w14:paraId="7C282D5F" w14:textId="77777777" w:rsidR="00D46339" w:rsidRPr="0076743F" w:rsidRDefault="00D46339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1B3997E0" w14:textId="216E9DA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上記</w:t>
      </w:r>
      <w:r w:rsidR="00F75073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研究課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ついての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私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関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するデータ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等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を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停止願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います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。</w:t>
      </w:r>
    </w:p>
    <w:p w14:paraId="50B52C05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5C13F8A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ご本人が受けた健診】</w:t>
      </w:r>
    </w:p>
    <w:p w14:paraId="31AF47E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岩木健康増進プロジェクト健診</w:t>
      </w:r>
    </w:p>
    <w:p w14:paraId="2C6660A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京丹後長寿コホート研究</w:t>
      </w:r>
    </w:p>
    <w:p w14:paraId="6E96CA8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やんばる版プロジェクト健診</w:t>
      </w:r>
    </w:p>
    <w:p w14:paraId="29E53B9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和歌山ヘルスプロモーション研究</w:t>
      </w:r>
    </w:p>
    <w:p w14:paraId="5A2B1A4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QOL健診データ</w:t>
      </w:r>
    </w:p>
    <w:p w14:paraId="429C894F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いきいき健診データ</w:t>
      </w:r>
    </w:p>
    <w:p w14:paraId="0A4C824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その他（　　　　　　　）</w:t>
      </w:r>
    </w:p>
    <w:p w14:paraId="342EAAD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7D5C09A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停止データ】</w:t>
      </w:r>
    </w:p>
    <w:p w14:paraId="4EEA99C4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全データ</w:t>
      </w:r>
    </w:p>
    <w:p w14:paraId="1919CF3E" w14:textId="0D1C0140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一部データ（具体的な項目名：　　　　　　　　　　　　）</w:t>
      </w:r>
    </w:p>
    <w:p w14:paraId="7B83048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3D0BC5C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76743F" w:rsidRDefault="00977207" w:rsidP="008F3C44">
      <w:pPr>
        <w:wordWrap w:val="0"/>
        <w:autoSpaceDE w:val="0"/>
        <w:autoSpaceDN w:val="0"/>
        <w:adjustRightInd w:val="0"/>
        <w:spacing w:line="351" w:lineRule="exact"/>
        <w:ind w:firstLineChars="850" w:firstLine="1886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3EE3D4DD" w:rsidR="00977207" w:rsidRPr="0076743F" w:rsidRDefault="000F4162" w:rsidP="000F4162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　　　　</w:t>
      </w:r>
      <w:r w:rsidR="008F3C44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ふ　り　が　な　　　　　　　　　　　　　　　　　　</w:t>
      </w:r>
    </w:p>
    <w:p w14:paraId="4F23A394" w14:textId="11D01C2B" w:rsidR="00977207" w:rsidRPr="0076743F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14B7B2AC" w14:textId="77777777" w:rsidR="001846FC" w:rsidRPr="0076743F" w:rsidRDefault="001846FC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</w:pPr>
    </w:p>
    <w:p w14:paraId="376DA6AC" w14:textId="3AA63122" w:rsidR="00977207" w:rsidRPr="0076743F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A9AF48A" w14:textId="32A25D4C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生　年　月　日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  <w:r w:rsidR="008F3C44"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       </w:t>
      </w:r>
    </w:p>
    <w:p w14:paraId="55A43FD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ご　住　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2697087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</w:p>
    <w:p w14:paraId="4A88E443" w14:textId="1BCFB117" w:rsidR="00BD5E9E" w:rsidRPr="0076743F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  <w:r w:rsidRPr="0076743F">
        <w:rPr>
          <w:rFonts w:ascii="Yu Gothic" w:eastAsia="Yu Gothic" w:hAnsi="Yu Gothic" w:cs="ＭＳ ゴシック" w:hint="eastAsia"/>
          <w:kern w:val="0"/>
        </w:rPr>
        <w:t>（</w:t>
      </w:r>
      <w:r w:rsidR="00D75E07" w:rsidRPr="0076743F">
        <w:rPr>
          <w:rFonts w:ascii="Yu Gothic" w:eastAsia="Yu Gothic" w:hAnsi="Yu Gothic" w:cs="ＭＳ ゴシック" w:hint="eastAsia"/>
          <w:kern w:val="0"/>
        </w:rPr>
        <w:t>以降</w:t>
      </w:r>
      <w:r w:rsidRPr="0076743F">
        <w:rPr>
          <w:rFonts w:ascii="Yu Gothic" w:eastAsia="Yu Gothic" w:hAnsi="Yu Gothic" w:cs="ＭＳ ゴシック" w:hint="eastAsia"/>
          <w:kern w:val="0"/>
        </w:rPr>
        <w:t>は事務局が記入）</w:t>
      </w:r>
    </w:p>
    <w:p w14:paraId="71B32CCF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</w:p>
    <w:p w14:paraId="4B7F4C40" w14:textId="28D3DD6D" w:rsidR="00977207" w:rsidRPr="0076743F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kern w:val="0"/>
        </w:rPr>
        <w:t xml:space="preserve">  </w:t>
      </w:r>
      <w:r w:rsidR="001621B8" w:rsidRPr="0076743F">
        <w:rPr>
          <w:rFonts w:ascii="Yu Gothic" w:eastAsia="Yu Gothic" w:hAnsi="Yu Gothic" w:cs="ＭＳ ゴシック" w:hint="eastAsia"/>
          <w:kern w:val="0"/>
        </w:rPr>
        <w:t xml:space="preserve">　　　　　　　　　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情報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利用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Pr="0076743F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Pr="0076743F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Pr="0076743F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-</w:t>
      </w:r>
      <w:r w:rsidRPr="0076743F"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76743F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1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35958172" w14:textId="551165BD" w:rsidR="0082735C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〒036－8562 弘前市在府町5　電話:0172-39-</w:t>
      </w:r>
      <w:r w:rsidR="00D75E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037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FAX:0172-39-</w:t>
      </w:r>
      <w:r w:rsidR="00A46264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</w:t>
      </w:r>
      <w:r w:rsidR="0094690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205</w:t>
      </w:r>
    </w:p>
    <w:sectPr w:rsidR="0082735C" w:rsidRPr="0076743F" w:rsidSect="008F3C44">
      <w:headerReference w:type="default" r:id="rId11"/>
      <w:pgSz w:w="11900" w:h="16840" w:code="9"/>
      <w:pgMar w:top="1134" w:right="1077" w:bottom="1134" w:left="1077" w:header="851" w:footer="992" w:gutter="0"/>
      <w:cols w:space="425"/>
      <w:docGrid w:type="linesAndChars" w:linePitch="274" w:charSpace="-33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7CB27" w14:textId="77777777" w:rsidR="00F208BD" w:rsidRDefault="00F208BD" w:rsidP="00BE406F">
      <w:r>
        <w:separator/>
      </w:r>
    </w:p>
  </w:endnote>
  <w:endnote w:type="continuationSeparator" w:id="0">
    <w:p w14:paraId="74B4116B" w14:textId="77777777" w:rsidR="00F208BD" w:rsidRDefault="00F208BD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CC3F4" w14:textId="77777777" w:rsidR="00F208BD" w:rsidRDefault="00F208BD" w:rsidP="00BE406F">
      <w:r>
        <w:separator/>
      </w:r>
    </w:p>
  </w:footnote>
  <w:footnote w:type="continuationSeparator" w:id="0">
    <w:p w14:paraId="1E8A145D" w14:textId="77777777" w:rsidR="00F208BD" w:rsidRDefault="00F208BD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960"/>
  <w:drawingGridHorizontalSpacing w:val="92"/>
  <w:drawingGridVerticalSpacing w:val="137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419AF"/>
    <w:rsid w:val="0005784E"/>
    <w:rsid w:val="00062EB0"/>
    <w:rsid w:val="00063DBF"/>
    <w:rsid w:val="00071ECF"/>
    <w:rsid w:val="00081163"/>
    <w:rsid w:val="000824BF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64B7B"/>
    <w:rsid w:val="00175A14"/>
    <w:rsid w:val="001815A7"/>
    <w:rsid w:val="00181E9C"/>
    <w:rsid w:val="00183DF4"/>
    <w:rsid w:val="001846FC"/>
    <w:rsid w:val="00185617"/>
    <w:rsid w:val="00187784"/>
    <w:rsid w:val="001B4EB8"/>
    <w:rsid w:val="001D4C9A"/>
    <w:rsid w:val="001E16A5"/>
    <w:rsid w:val="001E537A"/>
    <w:rsid w:val="00205FC5"/>
    <w:rsid w:val="0020652E"/>
    <w:rsid w:val="00221FFF"/>
    <w:rsid w:val="00226C3C"/>
    <w:rsid w:val="00233746"/>
    <w:rsid w:val="00276632"/>
    <w:rsid w:val="00287007"/>
    <w:rsid w:val="0029684D"/>
    <w:rsid w:val="002A756F"/>
    <w:rsid w:val="002C6F33"/>
    <w:rsid w:val="002D7029"/>
    <w:rsid w:val="002F7687"/>
    <w:rsid w:val="002F77FB"/>
    <w:rsid w:val="00316853"/>
    <w:rsid w:val="003174A8"/>
    <w:rsid w:val="00326373"/>
    <w:rsid w:val="00326402"/>
    <w:rsid w:val="00331411"/>
    <w:rsid w:val="003515FA"/>
    <w:rsid w:val="003545C8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3F6158"/>
    <w:rsid w:val="003F7A20"/>
    <w:rsid w:val="00400CF6"/>
    <w:rsid w:val="004237B0"/>
    <w:rsid w:val="00424252"/>
    <w:rsid w:val="00450415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4A17"/>
    <w:rsid w:val="004D7542"/>
    <w:rsid w:val="004E2F44"/>
    <w:rsid w:val="004E3637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360A"/>
    <w:rsid w:val="005C0D9D"/>
    <w:rsid w:val="005C3EFC"/>
    <w:rsid w:val="005C5140"/>
    <w:rsid w:val="00600159"/>
    <w:rsid w:val="0060728C"/>
    <w:rsid w:val="00611C94"/>
    <w:rsid w:val="006141C3"/>
    <w:rsid w:val="00616A22"/>
    <w:rsid w:val="00670ED2"/>
    <w:rsid w:val="00674FE0"/>
    <w:rsid w:val="006756F2"/>
    <w:rsid w:val="00680586"/>
    <w:rsid w:val="00693965"/>
    <w:rsid w:val="006A5A38"/>
    <w:rsid w:val="006C7F13"/>
    <w:rsid w:val="006D0E58"/>
    <w:rsid w:val="006E1896"/>
    <w:rsid w:val="006E430B"/>
    <w:rsid w:val="006E637C"/>
    <w:rsid w:val="00702123"/>
    <w:rsid w:val="00707F00"/>
    <w:rsid w:val="007100F5"/>
    <w:rsid w:val="00710583"/>
    <w:rsid w:val="0072278C"/>
    <w:rsid w:val="00724E4B"/>
    <w:rsid w:val="00733E9A"/>
    <w:rsid w:val="00753CD9"/>
    <w:rsid w:val="00765AA6"/>
    <w:rsid w:val="0076602C"/>
    <w:rsid w:val="0076743F"/>
    <w:rsid w:val="0077040A"/>
    <w:rsid w:val="00792ACD"/>
    <w:rsid w:val="007B1F42"/>
    <w:rsid w:val="007E6825"/>
    <w:rsid w:val="007F1F9D"/>
    <w:rsid w:val="00801BD3"/>
    <w:rsid w:val="00815098"/>
    <w:rsid w:val="008161FB"/>
    <w:rsid w:val="008210D4"/>
    <w:rsid w:val="0082735C"/>
    <w:rsid w:val="00837B34"/>
    <w:rsid w:val="00837D92"/>
    <w:rsid w:val="00874A35"/>
    <w:rsid w:val="00875A13"/>
    <w:rsid w:val="00880C21"/>
    <w:rsid w:val="00881A7A"/>
    <w:rsid w:val="00897D83"/>
    <w:rsid w:val="008B66BA"/>
    <w:rsid w:val="008F3C44"/>
    <w:rsid w:val="00902A35"/>
    <w:rsid w:val="00917A69"/>
    <w:rsid w:val="009439C9"/>
    <w:rsid w:val="00946909"/>
    <w:rsid w:val="0095588B"/>
    <w:rsid w:val="0096329B"/>
    <w:rsid w:val="009714D8"/>
    <w:rsid w:val="00977207"/>
    <w:rsid w:val="00980E48"/>
    <w:rsid w:val="00993057"/>
    <w:rsid w:val="009A0869"/>
    <w:rsid w:val="009A2830"/>
    <w:rsid w:val="009B38EB"/>
    <w:rsid w:val="009C3A26"/>
    <w:rsid w:val="009D72DA"/>
    <w:rsid w:val="009E3596"/>
    <w:rsid w:val="009E7EAD"/>
    <w:rsid w:val="00A1211B"/>
    <w:rsid w:val="00A132A9"/>
    <w:rsid w:val="00A145F5"/>
    <w:rsid w:val="00A14659"/>
    <w:rsid w:val="00A16CAC"/>
    <w:rsid w:val="00A170A4"/>
    <w:rsid w:val="00A20364"/>
    <w:rsid w:val="00A23EF8"/>
    <w:rsid w:val="00A334D0"/>
    <w:rsid w:val="00A357FB"/>
    <w:rsid w:val="00A36F76"/>
    <w:rsid w:val="00A4145A"/>
    <w:rsid w:val="00A41BD0"/>
    <w:rsid w:val="00A46264"/>
    <w:rsid w:val="00A67279"/>
    <w:rsid w:val="00A70E3E"/>
    <w:rsid w:val="00A7724B"/>
    <w:rsid w:val="00A77C07"/>
    <w:rsid w:val="00A8221C"/>
    <w:rsid w:val="00A926D0"/>
    <w:rsid w:val="00A96089"/>
    <w:rsid w:val="00AB4A49"/>
    <w:rsid w:val="00AD0804"/>
    <w:rsid w:val="00AD5508"/>
    <w:rsid w:val="00AE3F8A"/>
    <w:rsid w:val="00AF7125"/>
    <w:rsid w:val="00B110FE"/>
    <w:rsid w:val="00B21BB9"/>
    <w:rsid w:val="00B2386D"/>
    <w:rsid w:val="00B300B3"/>
    <w:rsid w:val="00B308E0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C4573"/>
    <w:rsid w:val="00BD2632"/>
    <w:rsid w:val="00BD2725"/>
    <w:rsid w:val="00BD5E9E"/>
    <w:rsid w:val="00BD626E"/>
    <w:rsid w:val="00BE041F"/>
    <w:rsid w:val="00BE406F"/>
    <w:rsid w:val="00BE5335"/>
    <w:rsid w:val="00BE5D66"/>
    <w:rsid w:val="00BF6C77"/>
    <w:rsid w:val="00BF77BC"/>
    <w:rsid w:val="00C178CE"/>
    <w:rsid w:val="00C3708C"/>
    <w:rsid w:val="00C46480"/>
    <w:rsid w:val="00C6458E"/>
    <w:rsid w:val="00C678AA"/>
    <w:rsid w:val="00C76855"/>
    <w:rsid w:val="00C82E1A"/>
    <w:rsid w:val="00C87694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16AC4"/>
    <w:rsid w:val="00D3109C"/>
    <w:rsid w:val="00D35C59"/>
    <w:rsid w:val="00D433EA"/>
    <w:rsid w:val="00D46339"/>
    <w:rsid w:val="00D46863"/>
    <w:rsid w:val="00D46D72"/>
    <w:rsid w:val="00D544F8"/>
    <w:rsid w:val="00D7317C"/>
    <w:rsid w:val="00D75E07"/>
    <w:rsid w:val="00D7797B"/>
    <w:rsid w:val="00D907A5"/>
    <w:rsid w:val="00DB3EA1"/>
    <w:rsid w:val="00DE6108"/>
    <w:rsid w:val="00DF49BC"/>
    <w:rsid w:val="00E25915"/>
    <w:rsid w:val="00E3401A"/>
    <w:rsid w:val="00E40759"/>
    <w:rsid w:val="00E50A0E"/>
    <w:rsid w:val="00E5657E"/>
    <w:rsid w:val="00E60A7D"/>
    <w:rsid w:val="00E67A35"/>
    <w:rsid w:val="00E968AA"/>
    <w:rsid w:val="00EA1390"/>
    <w:rsid w:val="00EA2E7B"/>
    <w:rsid w:val="00EA2FB8"/>
    <w:rsid w:val="00EA4B09"/>
    <w:rsid w:val="00EB1860"/>
    <w:rsid w:val="00EB26A2"/>
    <w:rsid w:val="00EB2F51"/>
    <w:rsid w:val="00EC0080"/>
    <w:rsid w:val="00ED0416"/>
    <w:rsid w:val="00ED087E"/>
    <w:rsid w:val="00ED3C9E"/>
    <w:rsid w:val="00ED7798"/>
    <w:rsid w:val="00EE23DA"/>
    <w:rsid w:val="00F04B7C"/>
    <w:rsid w:val="00F050BA"/>
    <w:rsid w:val="00F05140"/>
    <w:rsid w:val="00F1495B"/>
    <w:rsid w:val="00F208BD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75073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  <w:rsid w:val="00FF2C00"/>
    <w:rsid w:val="00FF60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11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50398d5-9d5e-455d-b372-ec980ea69be9">
      <Terms xmlns="http://schemas.microsoft.com/office/infopath/2007/PartnerControls"/>
    </lcf76f155ced4ddcb4097134ff3c332f>
    <TaxCatchAll xmlns="48e0cb41-19c5-4bab-98f9-4b7fb71554c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162E8294005654790912729F81839EC" ma:contentTypeVersion="11" ma:contentTypeDescription="新しいドキュメントを作成します。" ma:contentTypeScope="" ma:versionID="dcc4e0d4a09664211b34e460bd952eca">
  <xsd:schema xmlns:xsd="http://www.w3.org/2001/XMLSchema" xmlns:xs="http://www.w3.org/2001/XMLSchema" xmlns:p="http://schemas.microsoft.com/office/2006/metadata/properties" xmlns:ns2="750398d5-9d5e-455d-b372-ec980ea69be9" xmlns:ns3="48e0cb41-19c5-4bab-98f9-4b7fb71554c0" targetNamespace="http://schemas.microsoft.com/office/2006/metadata/properties" ma:root="true" ma:fieldsID="6317aa69436249f22852413eff5b99c2" ns2:_="" ns3:_="">
    <xsd:import namespace="750398d5-9d5e-455d-b372-ec980ea69be9"/>
    <xsd:import namespace="48e0cb41-19c5-4bab-98f9-4b7fb71554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0398d5-9d5e-455d-b372-ec980ea69b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画像タグ" ma:readOnly="false" ma:fieldId="{5cf76f15-5ced-4ddc-b409-7134ff3c332f}" ma:taxonomyMulti="true" ma:sspId="d7121c51-2642-4a43-97bc-84a6050ffb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0cb41-19c5-4bab-98f9-4b7fb71554c0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9dbff4e-8d0b-40c5-9bfe-617709da79a7}" ma:internalName="TaxCatchAll" ma:showField="CatchAllData" ma:web="48e0cb41-19c5-4bab-98f9-4b7fb71554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BA291C-33AE-4695-B139-38043E361F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50D25D-A7DB-48F9-963B-313749F21130}">
  <ds:schemaRefs>
    <ds:schemaRef ds:uri="http://schemas.microsoft.com/office/2006/metadata/properties"/>
    <ds:schemaRef ds:uri="http://schemas.microsoft.com/office/infopath/2007/PartnerControls"/>
    <ds:schemaRef ds:uri="750398d5-9d5e-455d-b372-ec980ea69be9"/>
    <ds:schemaRef ds:uri="48e0cb41-19c5-4bab-98f9-4b7fb71554c0"/>
  </ds:schemaRefs>
</ds:datastoreItem>
</file>

<file path=customXml/itemProps4.xml><?xml version="1.0" encoding="utf-8"?>
<ds:datastoreItem xmlns:ds="http://schemas.openxmlformats.org/officeDocument/2006/customXml" ds:itemID="{07356681-56CD-4787-9A2E-699FEA15F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0398d5-9d5e-455d-b372-ec980ea69be9"/>
    <ds:schemaRef ds:uri="48e0cb41-19c5-4bab-98f9-4b7fb71554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COI倫理</cp:lastModifiedBy>
  <cp:revision>15</cp:revision>
  <cp:lastPrinted>2022-10-17T02:51:00Z</cp:lastPrinted>
  <dcterms:created xsi:type="dcterms:W3CDTF">2025-11-17T04:40:00Z</dcterms:created>
  <dcterms:modified xsi:type="dcterms:W3CDTF">2026-02-19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62E8294005654790912729F81839EC</vt:lpwstr>
  </property>
</Properties>
</file>